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96d578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d4fe4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8:03:26Z</dcterms:created>
  <dcterms:modified xsi:type="dcterms:W3CDTF">2020-03-26T08:03:26Z</dcterms:modified>
</cp:coreProperties>
</file>